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4" w:name="Xc0e0880d13ac30834e8740a3600ade6f457aa0c"/>
    <w:p>
      <w:pPr>
        <w:pStyle w:val="Heading1"/>
      </w:pPr>
      <w:r>
        <w:t xml:space="preserve">Cover Letter for Marketing Manager Position</w:t>
      </w:r>
    </w:p>
    <w:p>
      <w:pPr>
        <w:pStyle w:val="FirstParagraph"/>
      </w:pPr>
      <w:r>
        <w:rPr>
          <w:bCs/>
          <w:b/>
        </w:rPr>
        <w:t xml:space="preserve">Dear [Hiring Manager's Name],</w:t>
      </w:r>
    </w:p>
    <w:p>
      <w:pPr>
        <w:pStyle w:val="BodyText"/>
      </w:pPr>
      <w:r>
        <w:t xml:space="preserve">I am writing to express my enthusiastic interest in the Marketing Manager position at [Company Name] in the United States San Francisco. As a seasoned marketing professional with a proven track record of driving brand growth and digital innovation, I am eager to contribute my expertise to a dynamic organization like yours. San Francisco’s vibrant tech ecosystem and entrepreneurial spirit have always inspired me, and I am particularly drawn to the opportunity to work within this innovative city while advancing marketing strategies that align with modern consumer needs.</w:t>
      </w:r>
    </w:p>
    <w:p>
      <w:pPr>
        <w:pStyle w:val="BodyText"/>
      </w:pPr>
      <w:r>
        <w:t xml:space="preserve">With over [X years] of experience in marketing, I have consistently demonstrated the ability to develop and execute campaigns that resonate with target audiences. My career has spanned roles in both established corporations and fast-paced startups, where I have honed my skills in digital marketing, brand positioning, and data-driven decision-making. In the United States San Francisco—a hub for tech innovation and creative disruption—these experiences have been particularly valuable. The city’s unique blend of cutting-edge technology and cultural diversity has shaped my approach to marketing, emphasizing adaptability, inclusivity, and a deep understanding of global trends.</w:t>
      </w:r>
    </w:p>
    <w:bookmarkStart w:id="20" w:name="why-i-am-a-strong-fit-for-the-role"/>
    <w:p>
      <w:pPr>
        <w:pStyle w:val="Heading2"/>
      </w:pPr>
      <w:r>
        <w:t xml:space="preserve">Why I Am a Strong Fit for the Role</w:t>
      </w:r>
    </w:p>
    <w:p>
      <w:pPr>
        <w:pStyle w:val="FirstParagraph"/>
      </w:pPr>
      <w:r>
        <w:t xml:space="preserve">As a Marketing Manager, I thrive in environments where strategic thinking meets executional excellence. At my previous role at [Previous Company], I led a team of five to revamp the company’s digital marketing strategy, resulting in a 40% increase in website traffic and a 25% boost in lead generation within six months. This success was driven by my ability to leverage data analytics, optimize SEO efforts, and create compelling content that aligned with our brand’s mission. In San Francisco, where competition is fierce and consumer expectations are high, these skills are not just advantageous—they are essential.</w:t>
      </w:r>
    </w:p>
    <w:p>
      <w:pPr>
        <w:pStyle w:val="BodyText"/>
      </w:pPr>
      <w:r>
        <w:t xml:space="preserve">What sets me apart is my passion for creating marketing initiatives that foster meaningful connections. In the United States San Francisco, where startups and legacy brands alike compete for attention, I have developed a knack for identifying niche markets and crafting campaigns that stand out. For example, while working with a local tech firm in the Bay Area, I spearheaded a social media campaign targeting young professionals, which increased engagement by 60% and positioned the brand as an industry leader. This experience taught me the importance of agility and creativity—qualities that are vital for a Marketing Manager in today’s fast-evolving landscape.</w:t>
      </w:r>
    </w:p>
    <w:bookmarkEnd w:id="20"/>
    <w:bookmarkStart w:id="21" w:name="X1f5412987da12ba837083e27f589c2419e65c3b"/>
    <w:p>
      <w:pPr>
        <w:pStyle w:val="Heading2"/>
      </w:pPr>
      <w:r>
        <w:t xml:space="preserve">Understanding the Unique Opportunities in San Francisco</w:t>
      </w:r>
    </w:p>
    <w:p>
      <w:pPr>
        <w:pStyle w:val="FirstParagraph"/>
      </w:pPr>
      <w:r>
        <w:t xml:space="preserve">The United States San Francisco offers an unparalleled environment for marketing professionals. As a city synonymous with innovation, it is home to some of the world’s most influential tech companies, creative agencies, and startups. This ecosystem demands marketers who are not only analytical but also forward-thinking. My background in digital marketing and my familiarity with San Francisco’s competitive market have prepared me to navigate these challenges with confidence.</w:t>
      </w:r>
    </w:p>
    <w:p>
      <w:pPr>
        <w:pStyle w:val="BodyText"/>
      </w:pPr>
      <w:r>
        <w:t xml:space="preserve">Moreover, San Francisco’s diverse population provides a unique opportunity to create inclusive campaigns that reflect the city’s cultural richness. I have always believed that marketing should not only sell a product or service but also tell a story that resonates with people. In the United States San Francisco, where social responsibility and sustainability are paramount, I have worked on initiatives that align with these values, such as a community-driven campaign promoting eco-friendly practices among local businesses. These experiences have reinforced my commitment to ethical marketing and meaningful engagement.</w:t>
      </w:r>
    </w:p>
    <w:bookmarkEnd w:id="21"/>
    <w:bookmarkStart w:id="22" w:name="my-vision-for-the-role"/>
    <w:p>
      <w:pPr>
        <w:pStyle w:val="Heading2"/>
      </w:pPr>
      <w:r>
        <w:t xml:space="preserve">My Vision for the Role</w:t>
      </w:r>
    </w:p>
    <w:p>
      <w:pPr>
        <w:pStyle w:val="FirstParagraph"/>
      </w:pPr>
      <w:r>
        <w:t xml:space="preserve">As a Marketing Manager, I envision leading strategies that drive measurable results while fostering brand loyalty. I am particularly interested in leveraging emerging technologies such as AI-driven analytics and personalized content to enhance customer experiences. In the United States San Francisco, where tech adoption is at the forefront, this approach would be both innovative and impactful.</w:t>
      </w:r>
    </w:p>
    <w:p>
      <w:pPr>
        <w:pStyle w:val="BodyText"/>
      </w:pPr>
      <w:r>
        <w:t xml:space="preserve">I also value collaboration and team growth. My leadership style emphasizes empowering team members to think critically and creatively. In San Francisco’s collaborative culture, I believe that diverse perspectives lead to groundbreaking ideas. I am confident that my ability to inspire and guide teams will contribute to [Company Name]’s continued success.</w:t>
      </w:r>
    </w:p>
    <w:bookmarkEnd w:id="22"/>
    <w:bookmarkStart w:id="23" w:name="why-company-name"/>
    <w:p>
      <w:pPr>
        <w:pStyle w:val="Heading2"/>
      </w:pPr>
      <w:r>
        <w:t xml:space="preserve">Why [Company Name]?</w:t>
      </w:r>
    </w:p>
    <w:p>
      <w:pPr>
        <w:pStyle w:val="FirstParagraph"/>
      </w:pPr>
      <w:r>
        <w:t xml:space="preserve">What excites me most about the opportunity to join [Company Name] is its commitment to excellence and innovation. Your reputation as a leader in the marketing industry aligns with my career goals, and I am eager to contribute to your mission of [mention specific company mission or value]. In the United States San Francisco, where companies like yours are redefining what’s possible, I see a chance to grow professionally while making a tangible impact.</w:t>
      </w:r>
    </w:p>
    <w:p>
      <w:pPr>
        <w:pStyle w:val="BodyText"/>
      </w:pPr>
      <w:r>
        <w:t xml:space="preserve">I would welcome the opportunity to discuss how my skills and vision align with your needs. Thank you for considering my application. I look forward to the possibility of contributing to [Company Name]’s continued success in the United States San Francisco.</w:t>
      </w:r>
    </w:p>
    <w:p>
      <w:pPr>
        <w:pStyle w:val="BodyText"/>
      </w:pPr>
      <w:r>
        <w:t xml:space="preserve">Sincerely,</w:t>
      </w:r>
      <w:r>
        <w:br/>
      </w:r>
      <w:r>
        <w:rPr>
          <w:bCs/>
          <w:b/>
        </w:rPr>
        <w:t xml:space="preserve">[Your Full Name]</w:t>
      </w:r>
      <w:r>
        <w:br/>
      </w:r>
      <w:r>
        <w:t xml:space="preserve">[Your Email Address] | [Your Phone Number]</w:t>
      </w:r>
      <w:r>
        <w:br/>
      </w:r>
      <w:r>
        <w:t xml:space="preserve">LinkedIn: [LinkedIn Profile URL] | Portfolio: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6-07-24T12:36:57Z</dcterms:created>
  <dcterms:modified xsi:type="dcterms:W3CDTF">2026-07-24T12:36:57Z</dcterms:modified>
</cp:coreProperties>
</file>

<file path=docProps/custom.xml><?xml version="1.0" encoding="utf-8"?>
<Properties xmlns="http://schemas.openxmlformats.org/officeDocument/2006/custom-properties" xmlns:vt="http://schemas.openxmlformats.org/officeDocument/2006/docPropsVTypes"/>
</file>